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07E58" w14:textId="77777777" w:rsidR="00D2380C" w:rsidRPr="00E30F64" w:rsidRDefault="00D2380C" w:rsidP="00270D56">
      <w:pPr>
        <w:spacing w:after="0" w:line="240" w:lineRule="auto"/>
        <w:jc w:val="center"/>
        <w:rPr>
          <w:rFonts w:cs="Times New Roman"/>
          <w:b/>
          <w:bCs/>
          <w:color w:val="020203"/>
          <w:sz w:val="4"/>
          <w:szCs w:val="4"/>
        </w:rPr>
      </w:pPr>
    </w:p>
    <w:p w14:paraId="0887C342" w14:textId="77777777" w:rsidR="00C00D93" w:rsidRPr="00C00D93" w:rsidRDefault="00C00D93" w:rsidP="00135B03">
      <w:pPr>
        <w:spacing w:after="0" w:line="240" w:lineRule="auto"/>
        <w:jc w:val="center"/>
        <w:rPr>
          <w:rFonts w:cs="Times New Roman"/>
          <w:b/>
          <w:bCs/>
          <w:color w:val="2E74B5" w:themeColor="accent5" w:themeShade="BF"/>
          <w:sz w:val="18"/>
          <w:szCs w:val="18"/>
        </w:rPr>
      </w:pPr>
    </w:p>
    <w:p w14:paraId="1B9D835F" w14:textId="746602D6" w:rsidR="00E87D03" w:rsidRDefault="00E87D03" w:rsidP="00135B03">
      <w:pPr>
        <w:spacing w:after="0" w:line="240" w:lineRule="auto"/>
        <w:jc w:val="center"/>
        <w:rPr>
          <w:rFonts w:cs="Times New Roman"/>
          <w:b/>
          <w:bCs/>
          <w:color w:val="2E74B5" w:themeColor="accent5" w:themeShade="BF"/>
          <w:sz w:val="40"/>
          <w:szCs w:val="40"/>
        </w:rPr>
      </w:pPr>
      <w:r w:rsidRPr="00E87D03">
        <w:rPr>
          <w:rFonts w:cs="Times New Roman"/>
          <w:b/>
          <w:bCs/>
          <w:color w:val="2E74B5" w:themeColor="accent5" w:themeShade="BF"/>
          <w:sz w:val="40"/>
          <w:szCs w:val="40"/>
        </w:rPr>
        <w:t xml:space="preserve">Agrim Agrawal </w:t>
      </w:r>
    </w:p>
    <w:p w14:paraId="67E42617" w14:textId="77777777" w:rsidR="00E87D03" w:rsidRDefault="00E87D03" w:rsidP="00135B03">
      <w:pPr>
        <w:spacing w:after="0" w:line="240" w:lineRule="auto"/>
        <w:jc w:val="center"/>
        <w:rPr>
          <w:rFonts w:ascii="Calibri" w:hAnsi="Calibri" w:cs="Times New Roman"/>
          <w:color w:val="2E74B5" w:themeColor="accent5" w:themeShade="BF"/>
          <w:sz w:val="28"/>
          <w:szCs w:val="28"/>
        </w:rPr>
      </w:pPr>
      <w:r w:rsidRPr="00E87D03">
        <w:rPr>
          <w:rFonts w:ascii="Calibri" w:hAnsi="Calibri" w:cs="Times New Roman"/>
          <w:color w:val="2E74B5" w:themeColor="accent5" w:themeShade="BF"/>
          <w:sz w:val="28"/>
          <w:szCs w:val="28"/>
        </w:rPr>
        <w:t>Business Analyst</w:t>
      </w:r>
    </w:p>
    <w:p w14:paraId="119DEAA6" w14:textId="08739E62" w:rsidR="00135B03" w:rsidRDefault="00242719" w:rsidP="00135B03">
      <w:pPr>
        <w:spacing w:after="0" w:line="240" w:lineRule="auto"/>
        <w:jc w:val="center"/>
        <w:rPr>
          <w:rFonts w:cstheme="minorHAnsi"/>
        </w:rPr>
      </w:pPr>
      <w:r>
        <w:rPr>
          <w:rFonts w:cstheme="minorHAnsi"/>
        </w:rPr>
        <w:t xml:space="preserve"> </w:t>
      </w:r>
      <w:r w:rsidR="00E87D03">
        <w:rPr>
          <w:rFonts w:cstheme="minorHAnsi"/>
        </w:rPr>
        <w:t>NY</w:t>
      </w:r>
      <w:r w:rsidR="00E96F75" w:rsidRPr="009A3B4E">
        <w:rPr>
          <w:rFonts w:cstheme="minorHAnsi"/>
        </w:rPr>
        <w:t xml:space="preserve"> </w:t>
      </w:r>
      <w:r w:rsidR="002D2A4B" w:rsidRPr="009A3B4E">
        <w:rPr>
          <w:rFonts w:cstheme="minorHAnsi"/>
        </w:rPr>
        <w:t>|</w:t>
      </w:r>
      <w:r w:rsidR="00E96F75" w:rsidRPr="009A3B4E">
        <w:rPr>
          <w:rFonts w:cstheme="minorHAnsi"/>
        </w:rPr>
        <w:t xml:space="preserve"> </w:t>
      </w:r>
      <w:r w:rsidR="00BA5FC6" w:rsidRPr="00BA5FC6">
        <w:rPr>
          <w:rFonts w:cstheme="minorHAnsi"/>
          <w:shd w:val="clear" w:color="auto" w:fill="FFFFFF"/>
        </w:rPr>
        <w:t>501-213-3993</w:t>
      </w:r>
      <w:r w:rsidR="00BA5FC6" w:rsidRPr="00BA5FC6">
        <w:rPr>
          <w:rFonts w:cstheme="minorHAnsi"/>
          <w:shd w:val="clear" w:color="auto" w:fill="FFFFFF"/>
        </w:rPr>
        <w:t xml:space="preserve"> </w:t>
      </w:r>
      <w:r w:rsidR="00E96F75" w:rsidRPr="009A3B4E">
        <w:rPr>
          <w:rFonts w:cstheme="minorHAnsi"/>
        </w:rPr>
        <w:t xml:space="preserve">| </w:t>
      </w:r>
      <w:r w:rsidR="00BA5FC6" w:rsidRPr="00BA5FC6">
        <w:t>agrim.a@getcvjob.com</w:t>
      </w:r>
    </w:p>
    <w:p w14:paraId="36FDDBF9" w14:textId="77777777" w:rsidR="00E87D03" w:rsidRPr="00E87D03" w:rsidRDefault="00E87D03" w:rsidP="00135B03">
      <w:pPr>
        <w:spacing w:after="0" w:line="240" w:lineRule="auto"/>
        <w:ind w:left="-90" w:hanging="270"/>
        <w:rPr>
          <w:rFonts w:ascii="Calibri" w:hAnsi="Calibri" w:cs="Times New Roman"/>
          <w:b/>
          <w:bCs/>
          <w:color w:val="2E74B5" w:themeColor="accent5" w:themeShade="BF"/>
          <w:sz w:val="2"/>
          <w:szCs w:val="2"/>
        </w:rPr>
      </w:pPr>
    </w:p>
    <w:p w14:paraId="0A524E0D" w14:textId="086F7590" w:rsidR="00411905" w:rsidRPr="00135B03" w:rsidRDefault="00135B03" w:rsidP="00135B03">
      <w:pPr>
        <w:spacing w:after="0" w:line="240" w:lineRule="auto"/>
        <w:ind w:left="-90" w:hanging="270"/>
        <w:rPr>
          <w:rFonts w:cstheme="minorHAnsi"/>
        </w:rPr>
      </w:pPr>
      <w:r>
        <w:rPr>
          <w:rFonts w:ascii="Calibri" w:hAnsi="Calibri" w:cs="Times New Roman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A292CF" wp14:editId="31A64AFC">
                <wp:simplePos x="0" y="0"/>
                <wp:positionH relativeFrom="column">
                  <wp:posOffset>-226060</wp:posOffset>
                </wp:positionH>
                <wp:positionV relativeFrom="paragraph">
                  <wp:posOffset>235585</wp:posOffset>
                </wp:positionV>
                <wp:extent cx="7342549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25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B54EC6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7.8pt,18.55pt" to="560.3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0411905" w:rsidRPr="0053280E"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  <w:t>SUMMARY</w:t>
      </w:r>
    </w:p>
    <w:p w14:paraId="3A0B4528" w14:textId="0E8657B2" w:rsidR="0029621C" w:rsidRPr="0053280E" w:rsidRDefault="0053280E" w:rsidP="0053280E">
      <w:pPr>
        <w:tabs>
          <w:tab w:val="left" w:pos="1524"/>
        </w:tabs>
        <w:spacing w:after="0" w:line="240" w:lineRule="auto"/>
        <w:ind w:left="-284"/>
        <w:rPr>
          <w:rFonts w:ascii="Calibri" w:hAnsi="Calibri" w:cs="Times New Roman"/>
          <w:b/>
          <w:bCs/>
          <w:sz w:val="4"/>
          <w:szCs w:val="4"/>
        </w:rPr>
      </w:pPr>
      <w:r>
        <w:rPr>
          <w:rFonts w:ascii="Calibri" w:hAnsi="Calibri" w:cs="Times New Roman"/>
          <w:b/>
          <w:bCs/>
          <w:sz w:val="8"/>
          <w:szCs w:val="8"/>
        </w:rPr>
        <w:tab/>
      </w:r>
    </w:p>
    <w:p w14:paraId="5E1952F9" w14:textId="16A58C94" w:rsidR="00E87D03" w:rsidRPr="007C48F1" w:rsidRDefault="00E87D03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3 years of experience as a Business Analyst with expertise in transforming business process requirements into Functional Requirements, Functional Specifications, Business Process Mapping, and Modeling for application development.</w:t>
      </w:r>
    </w:p>
    <w:p w14:paraId="4E7FE408" w14:textId="7DEA9574" w:rsidR="00E87D03" w:rsidRPr="007C48F1" w:rsidRDefault="00E87D03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Good experience in working with different SDLC methodologies like Agile, and Waterfall.</w:t>
      </w:r>
    </w:p>
    <w:p w14:paraId="2E6DC9EB" w14:textId="49EF8D0F" w:rsidR="00E87D03" w:rsidRPr="007C48F1" w:rsidRDefault="00E87D03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Knowledge of business document writing skills including Business Requirements Document (BRD), Functional Requirements Document (FRD), and Software Requirements Specification (SRS).</w:t>
      </w:r>
    </w:p>
    <w:p w14:paraId="060347E1" w14:textId="4BE4E725" w:rsidR="00EC20FA" w:rsidRPr="007C48F1" w:rsidRDefault="00EC20FA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Working experience with statistical programming languages such as Python.</w:t>
      </w:r>
    </w:p>
    <w:p w14:paraId="02B06B90" w14:textId="41CA06AD" w:rsidR="00E87D03" w:rsidRPr="007C48F1" w:rsidRDefault="00E87D03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Well-Versed in Project Management tools like MS Project for project planning, Project scheduling.</w:t>
      </w:r>
    </w:p>
    <w:p w14:paraId="7E6EFC07" w14:textId="3081DEA8" w:rsidR="00EC20FA" w:rsidRPr="007C48F1" w:rsidRDefault="00EC20FA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Proficient in generating on-demand and scheduled reports for business analysis or management decisions using Tableau and Power BI.</w:t>
      </w:r>
    </w:p>
    <w:p w14:paraId="7A3AE6F7" w14:textId="70DF1763" w:rsidR="00EC20FA" w:rsidRPr="007C48F1" w:rsidRDefault="00EC20FA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Proficiency in performing Business Process GAP Analysis, SWOT analysis, Risk analysis, and Impact analysis to check the compatibility of the legacy system infrastructure with new business requirements</w:t>
      </w:r>
    </w:p>
    <w:p w14:paraId="4CE1393D" w14:textId="7549E278" w:rsidR="00EC20FA" w:rsidRPr="007C48F1" w:rsidRDefault="00EC20FA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Possess Good communication skills, Self-analysis skills, Self-motivational skills, ability to organize own time, and a good level of attention to detail.</w:t>
      </w:r>
    </w:p>
    <w:p w14:paraId="076C7938" w14:textId="77777777" w:rsidR="004C146B" w:rsidRPr="003675CD" w:rsidRDefault="004C146B" w:rsidP="004C146B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011AFD36" w14:textId="41A4FECD" w:rsidR="006E5B15" w:rsidRPr="00786C62" w:rsidRDefault="006E5B15" w:rsidP="0053186A">
      <w:pPr>
        <w:spacing w:after="0" w:line="240" w:lineRule="auto"/>
        <w:ind w:left="-284"/>
        <w:rPr>
          <w:rFonts w:ascii="Calibri" w:hAnsi="Calibri" w:cs="Times New Roman"/>
          <w:b/>
          <w:bCs/>
          <w:sz w:val="4"/>
          <w:szCs w:val="4"/>
        </w:rPr>
      </w:pPr>
    </w:p>
    <w:p w14:paraId="06957C5E" w14:textId="78F14DD4" w:rsidR="00411905" w:rsidRPr="0053280E" w:rsidRDefault="00135B03" w:rsidP="00135B03">
      <w:pPr>
        <w:spacing w:after="0" w:line="240" w:lineRule="auto"/>
        <w:ind w:left="-90" w:hanging="270"/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</w:pPr>
      <w:r>
        <w:rPr>
          <w:rFonts w:ascii="Calibri" w:hAnsi="Calibri" w:cs="Times New Roman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58BD16" wp14:editId="2425162C">
                <wp:simplePos x="0" y="0"/>
                <wp:positionH relativeFrom="column">
                  <wp:posOffset>-241935</wp:posOffset>
                </wp:positionH>
                <wp:positionV relativeFrom="paragraph">
                  <wp:posOffset>230505</wp:posOffset>
                </wp:positionV>
                <wp:extent cx="7342549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25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456B5A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9.05pt,18.15pt" to="559.1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 w:rsidR="00411905" w:rsidRPr="0053280E"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  <w:t>EXPERIENCE</w:t>
      </w:r>
    </w:p>
    <w:p w14:paraId="281615BC" w14:textId="0E79FD26" w:rsidR="0053186A" w:rsidRPr="0053186A" w:rsidRDefault="0053186A" w:rsidP="0053186A">
      <w:pPr>
        <w:spacing w:after="0" w:line="240" w:lineRule="auto"/>
        <w:ind w:left="-284"/>
        <w:rPr>
          <w:rFonts w:ascii="Calibri" w:hAnsi="Calibri" w:cs="Times New Roman"/>
          <w:b/>
          <w:bCs/>
          <w:sz w:val="4"/>
          <w:szCs w:val="4"/>
        </w:rPr>
      </w:pPr>
    </w:p>
    <w:p w14:paraId="769926DB" w14:textId="3FBBF2D2" w:rsidR="007C48F1" w:rsidRDefault="00F32919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  <w:color w:val="2E74B5" w:themeColor="accent5" w:themeShade="BF"/>
        </w:rPr>
      </w:pPr>
      <w:r w:rsidRPr="00F32919">
        <w:rPr>
          <w:b/>
          <w:bCs/>
          <w:color w:val="000000" w:themeColor="text1"/>
        </w:rPr>
        <w:t>Principal Financial, NY</w:t>
      </w:r>
      <w:r>
        <w:rPr>
          <w:b/>
          <w:bCs/>
          <w:color w:val="000000" w:themeColor="text1"/>
        </w:rPr>
        <w:t xml:space="preserve"> </w:t>
      </w:r>
      <w:r w:rsidR="00135B03" w:rsidRPr="00131B56">
        <w:rPr>
          <w:b/>
          <w:bCs/>
          <w:color w:val="000000" w:themeColor="text1"/>
        </w:rPr>
        <w:t xml:space="preserve">| </w:t>
      </w:r>
      <w:r w:rsidRPr="00F32919">
        <w:rPr>
          <w:b/>
          <w:bCs/>
        </w:rPr>
        <w:t>Feb 2023</w:t>
      </w:r>
      <w:r>
        <w:rPr>
          <w:b/>
          <w:bCs/>
        </w:rPr>
        <w:t xml:space="preserve"> </w:t>
      </w:r>
      <w:r w:rsidR="00264F69" w:rsidRPr="00131B56">
        <w:rPr>
          <w:b/>
          <w:bCs/>
        </w:rPr>
        <w:t xml:space="preserve">- Current </w:t>
      </w:r>
    </w:p>
    <w:p w14:paraId="58A6EACC" w14:textId="66C82579" w:rsidR="00E30F64" w:rsidRDefault="00F32919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</w:rPr>
      </w:pPr>
      <w:r w:rsidRPr="00F32919">
        <w:rPr>
          <w:b/>
          <w:bCs/>
        </w:rPr>
        <w:t>Business Analyst</w:t>
      </w:r>
    </w:p>
    <w:p w14:paraId="275271F8" w14:textId="77777777" w:rsidR="00F32919" w:rsidRPr="00F32919" w:rsidRDefault="00F32919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  <w:sz w:val="8"/>
          <w:szCs w:val="8"/>
        </w:rPr>
      </w:pPr>
    </w:p>
    <w:p w14:paraId="61A8549E" w14:textId="77777777" w:rsidR="00CE1286" w:rsidRPr="007C48F1" w:rsidRDefault="00CE1286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Create a storyboard of backlog items in Agile and develop items according to business needs.</w:t>
      </w:r>
    </w:p>
    <w:p w14:paraId="11C30AA4" w14:textId="77777777" w:rsidR="00CE1286" w:rsidRPr="007C48F1" w:rsidRDefault="00CE1286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Responsible for updating project status using MS Project and maintaining the Dashboard.</w:t>
      </w:r>
    </w:p>
    <w:p w14:paraId="7ECAF885" w14:textId="702A0B33" w:rsidR="00CE1286" w:rsidRPr="007C48F1" w:rsidRDefault="008C348D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Working create dashboards using Tableau Desktop and Publishing them on Tableau Server.</w:t>
      </w:r>
    </w:p>
    <w:p w14:paraId="17FC9CFD" w14:textId="42837589" w:rsidR="00786C62" w:rsidRPr="007C48F1" w:rsidRDefault="00786C62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Develop Python Scripts to assist in testing trading functionality.</w:t>
      </w:r>
    </w:p>
    <w:p w14:paraId="72312624" w14:textId="4084F492" w:rsidR="008C348D" w:rsidRPr="007C48F1" w:rsidRDefault="008C348D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Participate in GAP analysis around the identification of business rules and system process flows, user administration, requirements, and assumptions.</w:t>
      </w:r>
    </w:p>
    <w:p w14:paraId="47A7494C" w14:textId="587C7A32" w:rsidR="008C348D" w:rsidRDefault="008C348D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Develop SQL scripts for creating tables, Sequences, Triggers, views, and materialized views.</w:t>
      </w:r>
    </w:p>
    <w:p w14:paraId="3A68C128" w14:textId="7B04638A" w:rsidR="007C48F1" w:rsidRPr="007C48F1" w:rsidRDefault="007C48F1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Work</w:t>
      </w:r>
      <w:r>
        <w:rPr>
          <w:rFonts w:ascii="Calibri" w:eastAsia="Times New Roman" w:hAnsi="Calibri" w:cs="Times New Roman"/>
          <w:color w:val="000000"/>
        </w:rPr>
        <w:t>ing</w:t>
      </w:r>
      <w:r w:rsidRPr="007C48F1">
        <w:rPr>
          <w:rFonts w:ascii="Calibri" w:eastAsia="Times New Roman" w:hAnsi="Calibri" w:cs="Times New Roman"/>
          <w:color w:val="000000"/>
        </w:rPr>
        <w:t xml:space="preserve"> autonomously, exhibited excellent communication skills and </w:t>
      </w:r>
      <w:r>
        <w:rPr>
          <w:rFonts w:ascii="Calibri" w:eastAsia="Times New Roman" w:hAnsi="Calibri" w:cs="Times New Roman"/>
          <w:color w:val="000000"/>
        </w:rPr>
        <w:t>P</w:t>
      </w:r>
      <w:r w:rsidRPr="007C48F1">
        <w:rPr>
          <w:rFonts w:ascii="Calibri" w:eastAsia="Times New Roman" w:hAnsi="Calibri" w:cs="Times New Roman"/>
          <w:color w:val="000000"/>
        </w:rPr>
        <w:t>roblem-</w:t>
      </w:r>
      <w:r>
        <w:rPr>
          <w:rFonts w:ascii="Calibri" w:eastAsia="Times New Roman" w:hAnsi="Calibri" w:cs="Times New Roman"/>
          <w:color w:val="000000"/>
        </w:rPr>
        <w:t>S</w:t>
      </w:r>
      <w:r w:rsidRPr="007C48F1">
        <w:rPr>
          <w:rFonts w:ascii="Calibri" w:eastAsia="Times New Roman" w:hAnsi="Calibri" w:cs="Times New Roman"/>
          <w:color w:val="000000"/>
        </w:rPr>
        <w:t>olving abilities.</w:t>
      </w:r>
    </w:p>
    <w:p w14:paraId="5002EB13" w14:textId="77777777" w:rsidR="00786C62" w:rsidRPr="00786C62" w:rsidRDefault="00786C62" w:rsidP="00786C62">
      <w:pPr>
        <w:shd w:val="clear" w:color="auto" w:fill="FFFFFF"/>
        <w:spacing w:after="0" w:line="240" w:lineRule="auto"/>
        <w:ind w:left="-180" w:hanging="142"/>
        <w:jc w:val="both"/>
        <w:rPr>
          <w:b/>
          <w:bCs/>
          <w:color w:val="000000" w:themeColor="text1"/>
          <w:sz w:val="8"/>
          <w:szCs w:val="8"/>
        </w:rPr>
      </w:pPr>
    </w:p>
    <w:p w14:paraId="0D011908" w14:textId="4CC7622D" w:rsidR="00786C62" w:rsidRDefault="00786C62" w:rsidP="00786C62">
      <w:pPr>
        <w:shd w:val="clear" w:color="auto" w:fill="FFFFFF"/>
        <w:spacing w:after="0" w:line="240" w:lineRule="auto"/>
        <w:ind w:left="-180" w:hanging="142"/>
        <w:jc w:val="both"/>
        <w:rPr>
          <w:b/>
          <w:bCs/>
        </w:rPr>
      </w:pPr>
      <w:r w:rsidRPr="00786C62">
        <w:rPr>
          <w:b/>
          <w:bCs/>
          <w:color w:val="000000" w:themeColor="text1"/>
        </w:rPr>
        <w:t>Metropolitan Transit Authority</w:t>
      </w:r>
      <w:r>
        <w:rPr>
          <w:b/>
          <w:bCs/>
          <w:color w:val="000000" w:themeColor="text1"/>
        </w:rPr>
        <w:t>,</w:t>
      </w:r>
      <w:r w:rsidRPr="00786C62">
        <w:rPr>
          <w:b/>
          <w:bCs/>
          <w:color w:val="000000" w:themeColor="text1"/>
        </w:rPr>
        <w:t xml:space="preserve"> New York City</w:t>
      </w:r>
      <w:r w:rsidR="00C033D5">
        <w:rPr>
          <w:b/>
          <w:bCs/>
          <w:color w:val="000000" w:themeColor="text1"/>
        </w:rPr>
        <w:t xml:space="preserve"> </w:t>
      </w:r>
      <w:r w:rsidRPr="00131B56">
        <w:rPr>
          <w:b/>
          <w:bCs/>
          <w:color w:val="000000" w:themeColor="text1"/>
        </w:rPr>
        <w:t xml:space="preserve">| </w:t>
      </w:r>
      <w:r w:rsidRPr="00786C62">
        <w:rPr>
          <w:b/>
          <w:bCs/>
        </w:rPr>
        <w:t>June 2022 - Dec 2022</w:t>
      </w:r>
      <w:r w:rsidR="00C033D5">
        <w:rPr>
          <w:b/>
          <w:bCs/>
        </w:rPr>
        <w:t xml:space="preserve"> | </w:t>
      </w:r>
      <w:r w:rsidRPr="00786C62">
        <w:rPr>
          <w:b/>
          <w:bCs/>
        </w:rPr>
        <w:t>Business Analyst Intern</w:t>
      </w:r>
    </w:p>
    <w:p w14:paraId="7E29FDDA" w14:textId="77777777" w:rsidR="00786C62" w:rsidRPr="00F32919" w:rsidRDefault="00786C62" w:rsidP="00786C62">
      <w:pPr>
        <w:shd w:val="clear" w:color="auto" w:fill="FFFFFF"/>
        <w:spacing w:after="0" w:line="240" w:lineRule="auto"/>
        <w:ind w:left="-180" w:hanging="142"/>
        <w:jc w:val="both"/>
        <w:rPr>
          <w:b/>
          <w:bCs/>
          <w:sz w:val="8"/>
          <w:szCs w:val="8"/>
        </w:rPr>
      </w:pPr>
    </w:p>
    <w:p w14:paraId="7347F6F0" w14:textId="5A6F439A" w:rsidR="00786C62" w:rsidRPr="007C48F1" w:rsidRDefault="00786C62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Worked directly under the product manager for a multi-million-dollar project aimed at installing cameras on buses to capture vehicles parked in the bus lane in New York City.</w:t>
      </w:r>
    </w:p>
    <w:p w14:paraId="6B9FD240" w14:textId="79815860" w:rsidR="00786C62" w:rsidRPr="007C48F1" w:rsidRDefault="00786C62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Analyzed data using PostgreSQL and Python to understand and track 6 KPIs that reduced manual reporting by 6 hours weekly. Build Tableau reports presenting to senior management.</w:t>
      </w:r>
    </w:p>
    <w:p w14:paraId="75BF3970" w14:textId="722852E8" w:rsidR="00786C62" w:rsidRPr="007C48F1" w:rsidRDefault="00786C62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Designed redevelopment of internal vendor evaluation system with 3 new features and 22% less evaluating time.</w:t>
      </w:r>
    </w:p>
    <w:p w14:paraId="17E8BD31" w14:textId="323DF4A5" w:rsidR="00786C62" w:rsidRPr="007C48F1" w:rsidRDefault="00786C62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Coordinated with four vendors to meet data requirements, monitor installation progress, and help tests go more smoothly.</w:t>
      </w:r>
    </w:p>
    <w:p w14:paraId="0F102F44" w14:textId="3223583F" w:rsidR="00E04E79" w:rsidRPr="00F32919" w:rsidRDefault="00E04E79" w:rsidP="00762487">
      <w:pPr>
        <w:shd w:val="clear" w:color="auto" w:fill="FFFFFF"/>
        <w:spacing w:after="0" w:line="240" w:lineRule="auto"/>
        <w:ind w:left="142" w:hanging="294"/>
        <w:jc w:val="both"/>
        <w:rPr>
          <w:b/>
          <w:bCs/>
          <w:sz w:val="6"/>
          <w:szCs w:val="6"/>
        </w:rPr>
      </w:pPr>
    </w:p>
    <w:p w14:paraId="27F34D6F" w14:textId="052B7060" w:rsidR="0024243B" w:rsidRDefault="00F32919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</w:rPr>
      </w:pPr>
      <w:r w:rsidRPr="00F32919">
        <w:rPr>
          <w:b/>
          <w:bCs/>
          <w:color w:val="000000" w:themeColor="text1"/>
        </w:rPr>
        <w:t>BrownFrame Technologies, India</w:t>
      </w:r>
      <w:r>
        <w:rPr>
          <w:b/>
          <w:bCs/>
          <w:color w:val="000000" w:themeColor="text1"/>
        </w:rPr>
        <w:t xml:space="preserve"> </w:t>
      </w:r>
      <w:r w:rsidR="00135B03" w:rsidRPr="00131B56">
        <w:rPr>
          <w:b/>
          <w:bCs/>
          <w:color w:val="000000" w:themeColor="text1"/>
        </w:rPr>
        <w:t xml:space="preserve">| </w:t>
      </w:r>
      <w:r w:rsidRPr="00F32919">
        <w:rPr>
          <w:b/>
          <w:bCs/>
        </w:rPr>
        <w:t>Nov 2018 - June 2021</w:t>
      </w:r>
      <w:r w:rsidR="00C033D5">
        <w:rPr>
          <w:b/>
          <w:bCs/>
        </w:rPr>
        <w:t xml:space="preserve"> </w:t>
      </w:r>
      <w:r w:rsidR="00135B03" w:rsidRPr="00131B56">
        <w:rPr>
          <w:b/>
          <w:bCs/>
        </w:rPr>
        <w:t>|</w:t>
      </w:r>
      <w:r w:rsidR="007332FB" w:rsidRPr="00131B56">
        <w:t xml:space="preserve"> </w:t>
      </w:r>
      <w:r w:rsidRPr="00F32919">
        <w:rPr>
          <w:b/>
          <w:bCs/>
        </w:rPr>
        <w:t>Business Analyst</w:t>
      </w:r>
    </w:p>
    <w:p w14:paraId="28B1D864" w14:textId="77777777" w:rsidR="00F32919" w:rsidRPr="00F32919" w:rsidRDefault="00F32919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  <w:color w:val="2E74B5" w:themeColor="accent5" w:themeShade="BF"/>
          <w:sz w:val="8"/>
          <w:szCs w:val="8"/>
        </w:rPr>
      </w:pPr>
    </w:p>
    <w:p w14:paraId="16D228FC" w14:textId="77777777" w:rsidR="00E30F64" w:rsidRPr="00786C62" w:rsidRDefault="00E30F64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  <w:sz w:val="2"/>
          <w:szCs w:val="2"/>
        </w:rPr>
      </w:pPr>
    </w:p>
    <w:p w14:paraId="192FBB71" w14:textId="523F8643" w:rsidR="00CE1286" w:rsidRDefault="00CE1286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Utilized Waterfall methodologies to effectively assist with the planning and implementation of business and software development plans.</w:t>
      </w:r>
    </w:p>
    <w:p w14:paraId="72168C21" w14:textId="04B96C4D" w:rsidR="007C48F1" w:rsidRPr="007C48F1" w:rsidRDefault="007C48F1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 xml:space="preserve">Gathered and </w:t>
      </w:r>
      <w:r>
        <w:rPr>
          <w:rFonts w:ascii="Calibri" w:eastAsia="Times New Roman" w:hAnsi="Calibri" w:cs="Times New Roman"/>
          <w:color w:val="000000"/>
        </w:rPr>
        <w:t>D</w:t>
      </w:r>
      <w:r w:rsidRPr="007C48F1">
        <w:rPr>
          <w:rFonts w:ascii="Calibri" w:eastAsia="Times New Roman" w:hAnsi="Calibri" w:cs="Times New Roman"/>
          <w:color w:val="000000"/>
        </w:rPr>
        <w:t xml:space="preserve">ocumented </w:t>
      </w:r>
      <w:r>
        <w:rPr>
          <w:rFonts w:ascii="Calibri" w:eastAsia="Times New Roman" w:hAnsi="Calibri" w:cs="Times New Roman"/>
          <w:color w:val="000000"/>
        </w:rPr>
        <w:t>B</w:t>
      </w:r>
      <w:r w:rsidRPr="007C48F1">
        <w:rPr>
          <w:rFonts w:ascii="Calibri" w:eastAsia="Times New Roman" w:hAnsi="Calibri" w:cs="Times New Roman"/>
          <w:color w:val="000000"/>
        </w:rPr>
        <w:t xml:space="preserve">usiness BRD, and FRD from both formal and informal sessions and </w:t>
      </w:r>
      <w:r>
        <w:rPr>
          <w:rFonts w:ascii="Calibri" w:eastAsia="Times New Roman" w:hAnsi="Calibri" w:cs="Times New Roman"/>
          <w:color w:val="000000"/>
        </w:rPr>
        <w:t>V</w:t>
      </w:r>
      <w:r w:rsidRPr="007C48F1">
        <w:rPr>
          <w:rFonts w:ascii="Calibri" w:eastAsia="Times New Roman" w:hAnsi="Calibri" w:cs="Times New Roman"/>
          <w:color w:val="000000"/>
        </w:rPr>
        <w:t>alidated the needs of the business stakeholders.</w:t>
      </w:r>
    </w:p>
    <w:p w14:paraId="7144AFEC" w14:textId="77777777" w:rsidR="00CE1286" w:rsidRPr="007C48F1" w:rsidRDefault="00CE1286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Implemented numerous automated data collection systems utilizing MS Excel.</w:t>
      </w:r>
    </w:p>
    <w:p w14:paraId="30C28EE3" w14:textId="2709D6BA" w:rsidR="00CE1286" w:rsidRPr="007C48F1" w:rsidRDefault="008C348D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Created reporting solutions in Excel and Power BI that sourced data from SQL data sources using complex queries.</w:t>
      </w:r>
    </w:p>
    <w:p w14:paraId="3F7F5FE2" w14:textId="4D49D5DD" w:rsidR="008C348D" w:rsidRPr="007C48F1" w:rsidRDefault="008C348D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Performed Impact analysis and document analysis on existing systems and documents respectively to define business rules for the new solution.</w:t>
      </w:r>
    </w:p>
    <w:p w14:paraId="249E596D" w14:textId="4E6768BD" w:rsidR="00786C62" w:rsidRPr="007C48F1" w:rsidRDefault="00786C62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Automated web-scraping tool to produce marketing content using Python.</w:t>
      </w:r>
    </w:p>
    <w:p w14:paraId="36C197C2" w14:textId="140C8CDF" w:rsidR="008C348D" w:rsidRPr="007C48F1" w:rsidRDefault="008C348D" w:rsidP="007C48F1">
      <w:pPr>
        <w:numPr>
          <w:ilvl w:val="0"/>
          <w:numId w:val="2"/>
        </w:numPr>
        <w:shd w:val="clear" w:color="auto" w:fill="FFFFFF"/>
        <w:spacing w:after="0" w:line="276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C48F1">
        <w:rPr>
          <w:rFonts w:ascii="Calibri" w:eastAsia="Times New Roman" w:hAnsi="Calibri" w:cs="Times New Roman"/>
          <w:color w:val="000000"/>
        </w:rPr>
        <w:t>Created the current state and future state diagrams using Microsoft Visio.</w:t>
      </w:r>
    </w:p>
    <w:p w14:paraId="14FEA554" w14:textId="4A489FC6" w:rsidR="00EE4D41" w:rsidRDefault="00EE4D41" w:rsidP="00EE4D41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5F26597A" w14:textId="5D438266" w:rsidR="007C48F1" w:rsidRDefault="007C48F1" w:rsidP="00EE4D41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01EE5E2C" w14:textId="309F6CAA" w:rsidR="007C48F1" w:rsidRDefault="007C48F1" w:rsidP="00EE4D41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6F1895D1" w14:textId="1D385E86" w:rsidR="007C48F1" w:rsidRDefault="007C48F1" w:rsidP="00EE4D41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168F0E3A" w14:textId="09218EDB" w:rsidR="007C48F1" w:rsidRDefault="007C48F1" w:rsidP="00EE4D41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67721B7B" w14:textId="1F95392B" w:rsidR="007C48F1" w:rsidRDefault="007C48F1" w:rsidP="00EE4D41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7DCD21A7" w14:textId="77777777" w:rsidR="007C48F1" w:rsidRPr="00EE4D41" w:rsidRDefault="007C48F1" w:rsidP="00EE4D41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4CA3EF38" w14:textId="4AD54285" w:rsidR="002454B3" w:rsidRPr="003675CD" w:rsidRDefault="002454B3" w:rsidP="002454B3">
      <w:pPr>
        <w:shd w:val="clear" w:color="auto" w:fill="FFFFFF"/>
        <w:spacing w:after="0" w:line="240" w:lineRule="auto"/>
        <w:ind w:left="360" w:right="-257"/>
        <w:jc w:val="both"/>
        <w:rPr>
          <w:rFonts w:ascii="Calibri" w:eastAsia="Times New Roman" w:hAnsi="Calibri" w:cs="Times New Roman"/>
          <w:color w:val="000000"/>
          <w:sz w:val="6"/>
          <w:szCs w:val="6"/>
        </w:rPr>
      </w:pPr>
    </w:p>
    <w:p w14:paraId="2B33DB53" w14:textId="77777777" w:rsidR="00F32919" w:rsidRPr="00C00D93" w:rsidRDefault="00F32919" w:rsidP="00135B03">
      <w:pPr>
        <w:spacing w:after="0" w:line="240" w:lineRule="auto"/>
        <w:ind w:left="-90" w:hanging="270"/>
        <w:rPr>
          <w:rFonts w:ascii="Calibri" w:hAnsi="Calibri" w:cs="Times New Roman"/>
          <w:b/>
          <w:bCs/>
          <w:color w:val="2E74B5" w:themeColor="accent5" w:themeShade="BF"/>
          <w:sz w:val="24"/>
          <w:szCs w:val="24"/>
        </w:rPr>
      </w:pPr>
    </w:p>
    <w:p w14:paraId="4942D7D5" w14:textId="509CD212" w:rsidR="005A6696" w:rsidRPr="0053280E" w:rsidRDefault="00135B03" w:rsidP="00135B03">
      <w:pPr>
        <w:spacing w:after="0" w:line="240" w:lineRule="auto"/>
        <w:ind w:left="-90" w:hanging="270"/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</w:pPr>
      <w:r>
        <w:rPr>
          <w:rFonts w:ascii="Calibri" w:hAnsi="Calibri" w:cs="Times New Roman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6CF76F" wp14:editId="4DFBA0C1">
                <wp:simplePos x="0" y="0"/>
                <wp:positionH relativeFrom="column">
                  <wp:posOffset>-234315</wp:posOffset>
                </wp:positionH>
                <wp:positionV relativeFrom="paragraph">
                  <wp:posOffset>231775</wp:posOffset>
                </wp:positionV>
                <wp:extent cx="7342549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25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D897D5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8.45pt,18.25pt" to="559.7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="00411905" w:rsidRPr="0053280E"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  <w:t>SKILLS</w:t>
      </w:r>
    </w:p>
    <w:p w14:paraId="51AB87F8" w14:textId="71E50C13" w:rsidR="00377BC4" w:rsidRPr="003675CD" w:rsidRDefault="00377BC4" w:rsidP="00377BC4">
      <w:pPr>
        <w:spacing w:after="0" w:line="240" w:lineRule="auto"/>
        <w:rPr>
          <w:rFonts w:ascii="Calibri" w:hAnsi="Calibri" w:cs="Calibri"/>
          <w:sz w:val="8"/>
          <w:szCs w:val="8"/>
        </w:rPr>
      </w:pPr>
      <w:bookmarkStart w:id="0" w:name="_Hlk71576509"/>
    </w:p>
    <w:tbl>
      <w:tblPr>
        <w:tblW w:w="0" w:type="auto"/>
        <w:tblInd w:w="-9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80"/>
        <w:gridCol w:w="8005"/>
      </w:tblGrid>
      <w:tr w:rsidR="00E87D03" w:rsidRPr="00E87D03" w14:paraId="7732339C" w14:textId="77777777" w:rsidTr="00E87D03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8F46AC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b/>
                <w:bCs/>
                <w:color w:val="000000"/>
              </w:rPr>
              <w:t>Methodologies:</w:t>
            </w:r>
          </w:p>
        </w:tc>
        <w:tc>
          <w:tcPr>
            <w:tcW w:w="8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7234E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color w:val="000000"/>
              </w:rPr>
              <w:t>SDLC, Agile/Scrum, Waterfall</w:t>
            </w:r>
          </w:p>
        </w:tc>
      </w:tr>
      <w:tr w:rsidR="00E87D03" w:rsidRPr="00E87D03" w14:paraId="6C38D4A6" w14:textId="77777777" w:rsidTr="00E87D03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2E46D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b/>
                <w:bCs/>
                <w:color w:val="000000"/>
              </w:rPr>
              <w:t>Documentation:</w:t>
            </w:r>
          </w:p>
        </w:tc>
        <w:tc>
          <w:tcPr>
            <w:tcW w:w="8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21413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color w:val="000000"/>
              </w:rPr>
              <w:t>FRD, BRD, SRS</w:t>
            </w:r>
          </w:p>
        </w:tc>
      </w:tr>
      <w:tr w:rsidR="00E87D03" w:rsidRPr="00E87D03" w14:paraId="5E08D0EC" w14:textId="77777777" w:rsidTr="00E87D03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42C38A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b/>
                <w:bCs/>
                <w:color w:val="000000"/>
              </w:rPr>
              <w:t>Project Management Tools:</w:t>
            </w:r>
          </w:p>
        </w:tc>
        <w:tc>
          <w:tcPr>
            <w:tcW w:w="8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459E1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color w:val="000000"/>
              </w:rPr>
              <w:t>MS Project, MS Excel, MS SharePoint</w:t>
            </w:r>
          </w:p>
        </w:tc>
      </w:tr>
      <w:tr w:rsidR="00E87D03" w:rsidRPr="007C48F1" w14:paraId="3575765F" w14:textId="77777777" w:rsidTr="00E87D03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E258A" w14:textId="63555743" w:rsidR="00E87D03" w:rsidRPr="007C48F1" w:rsidRDefault="00E87D03" w:rsidP="007C48F1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C48F1">
              <w:rPr>
                <w:rFonts w:ascii="Calibri" w:eastAsia="Times New Roman" w:hAnsi="Calibri" w:cs="Calibri"/>
                <w:b/>
                <w:bCs/>
                <w:color w:val="000000"/>
              </w:rPr>
              <w:t>Language:</w:t>
            </w:r>
          </w:p>
        </w:tc>
        <w:tc>
          <w:tcPr>
            <w:tcW w:w="8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316FB" w14:textId="6CE7F11F" w:rsidR="00E87D03" w:rsidRPr="007C48F1" w:rsidRDefault="00E87D03" w:rsidP="007C48F1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7C48F1">
              <w:rPr>
                <w:rFonts w:ascii="Calibri" w:eastAsia="Times New Roman" w:hAnsi="Calibri" w:cs="Calibri"/>
                <w:color w:val="000000"/>
              </w:rPr>
              <w:t>Python</w:t>
            </w:r>
          </w:p>
        </w:tc>
      </w:tr>
      <w:tr w:rsidR="00E87D03" w:rsidRPr="00E87D03" w14:paraId="6352D1E4" w14:textId="77777777" w:rsidTr="00E87D03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43D2D1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b/>
                <w:bCs/>
                <w:color w:val="000000"/>
              </w:rPr>
              <w:t>Visualization Tools:</w:t>
            </w:r>
          </w:p>
        </w:tc>
        <w:tc>
          <w:tcPr>
            <w:tcW w:w="8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FB50AD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color w:val="000000"/>
              </w:rPr>
              <w:t>Tableau, Power BI</w:t>
            </w:r>
          </w:p>
        </w:tc>
      </w:tr>
      <w:tr w:rsidR="00E87D03" w:rsidRPr="00E87D03" w14:paraId="5E80E022" w14:textId="77777777" w:rsidTr="00E87D03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AF7E2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b/>
                <w:bCs/>
                <w:color w:val="000000"/>
              </w:rPr>
              <w:t>Analysis Skills:</w:t>
            </w:r>
          </w:p>
        </w:tc>
        <w:tc>
          <w:tcPr>
            <w:tcW w:w="8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149410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color w:val="000000"/>
              </w:rPr>
              <w:t>Cost/benefit analysis, Impact analysis, GAP analysis, Risk analysis, SWOT analysis</w:t>
            </w:r>
          </w:p>
        </w:tc>
      </w:tr>
      <w:tr w:rsidR="00E87D03" w:rsidRPr="00E87D03" w14:paraId="34E545C0" w14:textId="77777777" w:rsidTr="00E87D03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236CA5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b/>
                <w:bCs/>
                <w:color w:val="000000"/>
              </w:rPr>
              <w:t>Tracking/Other Skills:</w:t>
            </w:r>
          </w:p>
        </w:tc>
        <w:tc>
          <w:tcPr>
            <w:tcW w:w="8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0BA5D3" w14:textId="057F127A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color w:val="000000"/>
              </w:rPr>
              <w:t>Jira, Microsoft Visio, HP Quality Center, JAD, RTM, UAT, Confluence, Figma</w:t>
            </w:r>
            <w:r w:rsidRPr="007C48F1">
              <w:rPr>
                <w:rFonts w:ascii="Calibri" w:eastAsia="Times New Roman" w:hAnsi="Calibri" w:cs="Calibri"/>
                <w:color w:val="000000"/>
              </w:rPr>
              <w:t>, SQL</w:t>
            </w:r>
          </w:p>
        </w:tc>
      </w:tr>
      <w:tr w:rsidR="00E87D03" w:rsidRPr="00E87D03" w14:paraId="4EBB4A57" w14:textId="77777777" w:rsidTr="00E87D03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1B622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b/>
                <w:bCs/>
                <w:color w:val="000000"/>
              </w:rPr>
              <w:t>Soft Skills:</w:t>
            </w:r>
          </w:p>
        </w:tc>
        <w:tc>
          <w:tcPr>
            <w:tcW w:w="8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A518F4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color w:val="000000"/>
              </w:rPr>
              <w:t>Time management, Leadership, Problem-solving, Negotiation, Decision-Making, Documentation and Presentation, Verbal communication</w:t>
            </w:r>
          </w:p>
        </w:tc>
      </w:tr>
      <w:tr w:rsidR="00E87D03" w:rsidRPr="00E87D03" w14:paraId="0B0315C5" w14:textId="77777777" w:rsidTr="00E87D03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FD5A2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b/>
                <w:bCs/>
                <w:color w:val="000000"/>
              </w:rPr>
              <w:t>Operating System:</w:t>
            </w:r>
          </w:p>
        </w:tc>
        <w:tc>
          <w:tcPr>
            <w:tcW w:w="8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35C27" w14:textId="77777777" w:rsidR="00E87D03" w:rsidRPr="00E87D03" w:rsidRDefault="00E87D03" w:rsidP="007C48F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E87D03">
              <w:rPr>
                <w:rFonts w:ascii="Calibri" w:eastAsia="Times New Roman" w:hAnsi="Calibri" w:cs="Calibri"/>
                <w:color w:val="000000"/>
              </w:rPr>
              <w:t>Windows, Linux </w:t>
            </w:r>
          </w:p>
        </w:tc>
      </w:tr>
    </w:tbl>
    <w:p w14:paraId="27A1AE7B" w14:textId="314514FA" w:rsidR="00881D61" w:rsidRDefault="00881D61" w:rsidP="00377BC4">
      <w:pPr>
        <w:spacing w:after="0" w:line="240" w:lineRule="auto"/>
        <w:rPr>
          <w:rFonts w:ascii="Calibri" w:hAnsi="Calibri" w:cs="Calibri"/>
          <w:sz w:val="16"/>
          <w:szCs w:val="16"/>
        </w:rPr>
      </w:pPr>
    </w:p>
    <w:p w14:paraId="10B6E229" w14:textId="77777777" w:rsidR="00EB18A0" w:rsidRPr="005B65DB" w:rsidRDefault="00EB18A0" w:rsidP="00377BC4">
      <w:pPr>
        <w:spacing w:after="0" w:line="240" w:lineRule="auto"/>
        <w:rPr>
          <w:rFonts w:ascii="Calibri" w:hAnsi="Calibri" w:cs="Calibri"/>
          <w:sz w:val="8"/>
          <w:szCs w:val="8"/>
        </w:rPr>
      </w:pPr>
    </w:p>
    <w:p w14:paraId="0BEE726A" w14:textId="3C9EF66E" w:rsidR="00061566" w:rsidRPr="0053280E" w:rsidRDefault="00135B03" w:rsidP="00135B03">
      <w:pPr>
        <w:spacing w:after="0" w:line="240" w:lineRule="auto"/>
        <w:ind w:left="-90" w:hanging="270"/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</w:pPr>
      <w:r>
        <w:rPr>
          <w:rFonts w:ascii="Calibri" w:hAnsi="Calibri" w:cs="Times New Roman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86E512" wp14:editId="32888C7A">
                <wp:simplePos x="0" y="0"/>
                <wp:positionH relativeFrom="column">
                  <wp:posOffset>-233680</wp:posOffset>
                </wp:positionH>
                <wp:positionV relativeFrom="paragraph">
                  <wp:posOffset>229235</wp:posOffset>
                </wp:positionV>
                <wp:extent cx="7342549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25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E220FF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8.4pt,18.05pt" to="559.7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0061566" w:rsidRPr="0053280E"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  <w:t>EDUCATION</w:t>
      </w:r>
    </w:p>
    <w:p w14:paraId="5AD9ED15" w14:textId="1898E53C" w:rsidR="0053186A" w:rsidRPr="00D2380C" w:rsidRDefault="0053186A" w:rsidP="0053186A">
      <w:pPr>
        <w:spacing w:after="0" w:line="240" w:lineRule="auto"/>
        <w:ind w:left="-284"/>
        <w:rPr>
          <w:rFonts w:ascii="Calibri" w:hAnsi="Calibri" w:cs="Times New Roman"/>
          <w:b/>
          <w:bCs/>
          <w:sz w:val="6"/>
          <w:szCs w:val="6"/>
        </w:rPr>
      </w:pPr>
    </w:p>
    <w:bookmarkEnd w:id="0"/>
    <w:p w14:paraId="3ED7B157" w14:textId="42D21799" w:rsidR="007C48F1" w:rsidRPr="007C48F1" w:rsidRDefault="007C48F1" w:rsidP="007C48F1">
      <w:pPr>
        <w:spacing w:after="0" w:line="276" w:lineRule="auto"/>
        <w:jc w:val="both"/>
        <w:rPr>
          <w:b/>
          <w:bCs/>
          <w:spacing w:val="4"/>
        </w:rPr>
      </w:pPr>
      <w:r w:rsidRPr="007C48F1">
        <w:rPr>
          <w:b/>
          <w:bCs/>
          <w:spacing w:val="4"/>
        </w:rPr>
        <w:t xml:space="preserve">Master of Science in Management of Technology </w:t>
      </w:r>
    </w:p>
    <w:p w14:paraId="75D2FD58" w14:textId="794CF069" w:rsidR="00264F69" w:rsidRPr="007C48F1" w:rsidRDefault="007C48F1" w:rsidP="007C48F1">
      <w:pPr>
        <w:spacing w:after="0" w:line="276" w:lineRule="auto"/>
        <w:jc w:val="both"/>
        <w:rPr>
          <w:spacing w:val="4"/>
        </w:rPr>
      </w:pPr>
      <w:r w:rsidRPr="007C48F1">
        <w:rPr>
          <w:spacing w:val="4"/>
        </w:rPr>
        <w:t>New York University, New York, NY</w:t>
      </w:r>
    </w:p>
    <w:p w14:paraId="17AFF33E" w14:textId="77777777" w:rsidR="007C48F1" w:rsidRPr="007C48F1" w:rsidRDefault="007C48F1" w:rsidP="007C48F1">
      <w:pPr>
        <w:spacing w:after="0" w:line="276" w:lineRule="auto"/>
        <w:jc w:val="both"/>
        <w:rPr>
          <w:spacing w:val="4"/>
          <w:sz w:val="8"/>
          <w:szCs w:val="8"/>
        </w:rPr>
      </w:pPr>
    </w:p>
    <w:p w14:paraId="7A061D00" w14:textId="77777777" w:rsidR="007C48F1" w:rsidRPr="007C48F1" w:rsidRDefault="007C48F1" w:rsidP="007C48F1">
      <w:pPr>
        <w:spacing w:after="0" w:line="276" w:lineRule="auto"/>
        <w:rPr>
          <w:b/>
          <w:bCs/>
          <w:spacing w:val="4"/>
        </w:rPr>
      </w:pPr>
      <w:r w:rsidRPr="007C48F1">
        <w:rPr>
          <w:b/>
          <w:bCs/>
          <w:spacing w:val="4"/>
        </w:rPr>
        <w:t xml:space="preserve">Bachelor in Mechanical Engineering </w:t>
      </w:r>
    </w:p>
    <w:p w14:paraId="3168BB51" w14:textId="53B45669" w:rsidR="007C48F1" w:rsidRDefault="007C48F1" w:rsidP="007C48F1">
      <w:pPr>
        <w:spacing w:after="0" w:line="276" w:lineRule="auto"/>
        <w:rPr>
          <w:spacing w:val="4"/>
        </w:rPr>
      </w:pPr>
      <w:r w:rsidRPr="007C48F1">
        <w:rPr>
          <w:spacing w:val="4"/>
        </w:rPr>
        <w:t>Savitribai Phule Pune University, Pune, Maharashtra</w:t>
      </w:r>
    </w:p>
    <w:p w14:paraId="4863D2DC" w14:textId="389D1E29" w:rsidR="007C48F1" w:rsidRDefault="007C48F1" w:rsidP="007C48F1">
      <w:pPr>
        <w:spacing w:after="0" w:line="276" w:lineRule="auto"/>
        <w:rPr>
          <w:spacing w:val="4"/>
        </w:rPr>
      </w:pPr>
    </w:p>
    <w:p w14:paraId="14F88C7C" w14:textId="0613A9CF" w:rsidR="007C48F1" w:rsidRPr="0053280E" w:rsidRDefault="007C48F1" w:rsidP="007C48F1">
      <w:pPr>
        <w:spacing w:after="0" w:line="240" w:lineRule="auto"/>
        <w:ind w:left="-90" w:hanging="270"/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</w:pPr>
      <w:r>
        <w:rPr>
          <w:rFonts w:ascii="Calibri" w:hAnsi="Calibri" w:cs="Times New Roman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3224F9" wp14:editId="04C13994">
                <wp:simplePos x="0" y="0"/>
                <wp:positionH relativeFrom="column">
                  <wp:posOffset>-233680</wp:posOffset>
                </wp:positionH>
                <wp:positionV relativeFrom="paragraph">
                  <wp:posOffset>229235</wp:posOffset>
                </wp:positionV>
                <wp:extent cx="7342549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25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7CDE4D" id="Straight Connector 5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8.4pt,18.05pt" to="559.7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  <w:t>CERTIFICATIONS</w:t>
      </w:r>
    </w:p>
    <w:p w14:paraId="7E9AD55F" w14:textId="5E4BFC7D" w:rsidR="007C48F1" w:rsidRPr="00F32919" w:rsidRDefault="007C48F1" w:rsidP="007C48F1">
      <w:pPr>
        <w:spacing w:after="0" w:line="276" w:lineRule="auto"/>
        <w:rPr>
          <w:spacing w:val="4"/>
          <w:sz w:val="8"/>
          <w:szCs w:val="8"/>
        </w:rPr>
      </w:pPr>
    </w:p>
    <w:p w14:paraId="2422255F" w14:textId="1B804E84" w:rsidR="00F32919" w:rsidRPr="00F32919" w:rsidRDefault="00F32919" w:rsidP="007C48F1">
      <w:pPr>
        <w:spacing w:after="0" w:line="276" w:lineRule="auto"/>
        <w:rPr>
          <w:b/>
          <w:bCs/>
        </w:rPr>
      </w:pPr>
      <w:r w:rsidRPr="00F32919">
        <w:rPr>
          <w:b/>
          <w:bCs/>
        </w:rPr>
        <w:t>SQL (Intermediate)</w:t>
      </w:r>
    </w:p>
    <w:p w14:paraId="2450CD89" w14:textId="730F0A0F" w:rsidR="00F32919" w:rsidRPr="00F32919" w:rsidRDefault="00F32919" w:rsidP="007C48F1">
      <w:pPr>
        <w:spacing w:after="0" w:line="276" w:lineRule="auto"/>
        <w:rPr>
          <w:b/>
          <w:bCs/>
        </w:rPr>
      </w:pPr>
      <w:r w:rsidRPr="00F32919">
        <w:rPr>
          <w:b/>
          <w:bCs/>
        </w:rPr>
        <w:t>Excel (Intermediate)</w:t>
      </w:r>
    </w:p>
    <w:p w14:paraId="2301E613" w14:textId="3B5DFCA0" w:rsidR="00F32919" w:rsidRPr="00F32919" w:rsidRDefault="00F32919" w:rsidP="007C48F1">
      <w:pPr>
        <w:spacing w:after="0" w:line="276" w:lineRule="auto"/>
        <w:rPr>
          <w:b/>
          <w:bCs/>
        </w:rPr>
      </w:pPr>
      <w:r w:rsidRPr="00F32919">
        <w:rPr>
          <w:b/>
          <w:bCs/>
        </w:rPr>
        <w:t>Tableau (Intermediate)</w:t>
      </w:r>
    </w:p>
    <w:p w14:paraId="1FB14F1C" w14:textId="6CA63B4B" w:rsidR="00F32919" w:rsidRPr="00F32919" w:rsidRDefault="00F32919" w:rsidP="007C48F1">
      <w:pPr>
        <w:spacing w:after="0" w:line="276" w:lineRule="auto"/>
        <w:rPr>
          <w:b/>
          <w:bCs/>
        </w:rPr>
      </w:pPr>
      <w:r w:rsidRPr="00F32919">
        <w:rPr>
          <w:b/>
          <w:bCs/>
        </w:rPr>
        <w:t>Python (Intermediate)</w:t>
      </w:r>
    </w:p>
    <w:p w14:paraId="403D8F0A" w14:textId="669E50C3" w:rsidR="00F32919" w:rsidRPr="00F32919" w:rsidRDefault="00F32919" w:rsidP="007C48F1">
      <w:pPr>
        <w:spacing w:after="0" w:line="276" w:lineRule="auto"/>
        <w:rPr>
          <w:b/>
          <w:bCs/>
        </w:rPr>
      </w:pPr>
      <w:r w:rsidRPr="00F32919">
        <w:rPr>
          <w:b/>
          <w:bCs/>
        </w:rPr>
        <w:t>Mastercam</w:t>
      </w:r>
    </w:p>
    <w:p w14:paraId="1C4104D3" w14:textId="77777777" w:rsidR="00F32919" w:rsidRPr="00F32919" w:rsidRDefault="00F32919" w:rsidP="007C48F1">
      <w:pPr>
        <w:spacing w:after="0" w:line="276" w:lineRule="auto"/>
        <w:rPr>
          <w:b/>
          <w:bCs/>
          <w:spacing w:val="4"/>
        </w:rPr>
      </w:pPr>
      <w:r w:rsidRPr="00F32919">
        <w:rPr>
          <w:b/>
          <w:bCs/>
          <w:spacing w:val="4"/>
        </w:rPr>
        <w:t xml:space="preserve">MATLAB </w:t>
      </w:r>
    </w:p>
    <w:p w14:paraId="63FA1952" w14:textId="7D282C0E" w:rsidR="00F32919" w:rsidRPr="00F32919" w:rsidRDefault="00F32919" w:rsidP="007C48F1">
      <w:pPr>
        <w:spacing w:after="0" w:line="276" w:lineRule="auto"/>
        <w:rPr>
          <w:b/>
          <w:bCs/>
          <w:spacing w:val="4"/>
        </w:rPr>
      </w:pPr>
      <w:r w:rsidRPr="00F32919">
        <w:rPr>
          <w:b/>
          <w:bCs/>
          <w:spacing w:val="4"/>
        </w:rPr>
        <w:t xml:space="preserve">Agile </w:t>
      </w:r>
    </w:p>
    <w:p w14:paraId="628D320A" w14:textId="002D4699" w:rsidR="00F32919" w:rsidRPr="00F32919" w:rsidRDefault="00F32919" w:rsidP="007C48F1">
      <w:pPr>
        <w:spacing w:after="0" w:line="276" w:lineRule="auto"/>
        <w:rPr>
          <w:b/>
          <w:bCs/>
          <w:spacing w:val="4"/>
        </w:rPr>
      </w:pPr>
      <w:r w:rsidRPr="00F32919">
        <w:rPr>
          <w:b/>
          <w:bCs/>
          <w:spacing w:val="4"/>
        </w:rPr>
        <w:t>Waterfall</w:t>
      </w:r>
    </w:p>
    <w:sectPr w:rsidR="00F32919" w:rsidRPr="00F32919" w:rsidSect="00F32919">
      <w:pgSz w:w="12240" w:h="15840"/>
      <w:pgMar w:top="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7B0"/>
    <w:multiLevelType w:val="hybridMultilevel"/>
    <w:tmpl w:val="DB3E7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90071"/>
    <w:multiLevelType w:val="hybridMultilevel"/>
    <w:tmpl w:val="EFAE7458"/>
    <w:lvl w:ilvl="0" w:tplc="B978A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F476E"/>
    <w:multiLevelType w:val="hybridMultilevel"/>
    <w:tmpl w:val="2A4ABFC0"/>
    <w:lvl w:ilvl="0" w:tplc="420E770C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604B6"/>
    <w:multiLevelType w:val="hybridMultilevel"/>
    <w:tmpl w:val="EF6A482A"/>
    <w:lvl w:ilvl="0" w:tplc="08561366">
      <w:numFmt w:val="bullet"/>
      <w:lvlText w:val=""/>
      <w:lvlJc w:val="left"/>
      <w:pPr>
        <w:ind w:left="460" w:hanging="269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453A19B6">
      <w:numFmt w:val="bullet"/>
      <w:lvlText w:val="•"/>
      <w:lvlJc w:val="left"/>
      <w:pPr>
        <w:ind w:left="1544" w:hanging="269"/>
      </w:pPr>
      <w:rPr>
        <w:lang w:val="en-US" w:eastAsia="en-US" w:bidi="ar-SA"/>
      </w:rPr>
    </w:lvl>
    <w:lvl w:ilvl="2" w:tplc="D65C3900">
      <w:numFmt w:val="bullet"/>
      <w:lvlText w:val="•"/>
      <w:lvlJc w:val="left"/>
      <w:pPr>
        <w:ind w:left="2628" w:hanging="269"/>
      </w:pPr>
      <w:rPr>
        <w:lang w:val="en-US" w:eastAsia="en-US" w:bidi="ar-SA"/>
      </w:rPr>
    </w:lvl>
    <w:lvl w:ilvl="3" w:tplc="1D1861FC">
      <w:numFmt w:val="bullet"/>
      <w:lvlText w:val="•"/>
      <w:lvlJc w:val="left"/>
      <w:pPr>
        <w:ind w:left="3712" w:hanging="269"/>
      </w:pPr>
      <w:rPr>
        <w:lang w:val="en-US" w:eastAsia="en-US" w:bidi="ar-SA"/>
      </w:rPr>
    </w:lvl>
    <w:lvl w:ilvl="4" w:tplc="95C8A270">
      <w:numFmt w:val="bullet"/>
      <w:lvlText w:val="•"/>
      <w:lvlJc w:val="left"/>
      <w:pPr>
        <w:ind w:left="4796" w:hanging="269"/>
      </w:pPr>
      <w:rPr>
        <w:lang w:val="en-US" w:eastAsia="en-US" w:bidi="ar-SA"/>
      </w:rPr>
    </w:lvl>
    <w:lvl w:ilvl="5" w:tplc="504E23C4">
      <w:numFmt w:val="bullet"/>
      <w:lvlText w:val="•"/>
      <w:lvlJc w:val="left"/>
      <w:pPr>
        <w:ind w:left="5880" w:hanging="269"/>
      </w:pPr>
      <w:rPr>
        <w:lang w:val="en-US" w:eastAsia="en-US" w:bidi="ar-SA"/>
      </w:rPr>
    </w:lvl>
    <w:lvl w:ilvl="6" w:tplc="649C0E8A">
      <w:numFmt w:val="bullet"/>
      <w:lvlText w:val="•"/>
      <w:lvlJc w:val="left"/>
      <w:pPr>
        <w:ind w:left="6964" w:hanging="269"/>
      </w:pPr>
      <w:rPr>
        <w:lang w:val="en-US" w:eastAsia="en-US" w:bidi="ar-SA"/>
      </w:rPr>
    </w:lvl>
    <w:lvl w:ilvl="7" w:tplc="45F07252">
      <w:numFmt w:val="bullet"/>
      <w:lvlText w:val="•"/>
      <w:lvlJc w:val="left"/>
      <w:pPr>
        <w:ind w:left="8048" w:hanging="269"/>
      </w:pPr>
      <w:rPr>
        <w:lang w:val="en-US" w:eastAsia="en-US" w:bidi="ar-SA"/>
      </w:rPr>
    </w:lvl>
    <w:lvl w:ilvl="8" w:tplc="3A44B63E">
      <w:numFmt w:val="bullet"/>
      <w:lvlText w:val="•"/>
      <w:lvlJc w:val="left"/>
      <w:pPr>
        <w:ind w:left="9132" w:hanging="269"/>
      </w:pPr>
      <w:rPr>
        <w:lang w:val="en-US" w:eastAsia="en-US" w:bidi="ar-SA"/>
      </w:rPr>
    </w:lvl>
  </w:abstractNum>
  <w:abstractNum w:abstractNumId="4" w15:restartNumberingAfterBreak="0">
    <w:nsid w:val="16754407"/>
    <w:multiLevelType w:val="multilevel"/>
    <w:tmpl w:val="044A01CA"/>
    <w:lvl w:ilvl="0">
      <w:start w:val="1"/>
      <w:numFmt w:val="bullet"/>
      <w:lvlText w:val="●"/>
      <w:lvlJc w:val="left"/>
      <w:pPr>
        <w:ind w:left="180" w:hanging="18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3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3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CFB72F8"/>
    <w:multiLevelType w:val="multilevel"/>
    <w:tmpl w:val="DE04E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9A3BB7"/>
    <w:multiLevelType w:val="hybridMultilevel"/>
    <w:tmpl w:val="1132E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CB0DC2"/>
    <w:multiLevelType w:val="multilevel"/>
    <w:tmpl w:val="10F6F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2731F8"/>
    <w:multiLevelType w:val="hybridMultilevel"/>
    <w:tmpl w:val="57082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605C6B"/>
    <w:multiLevelType w:val="multilevel"/>
    <w:tmpl w:val="5AD4E6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9240207"/>
    <w:multiLevelType w:val="hybridMultilevel"/>
    <w:tmpl w:val="D04C9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8B6868"/>
    <w:multiLevelType w:val="hybridMultilevel"/>
    <w:tmpl w:val="69F8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AE6294"/>
    <w:multiLevelType w:val="multilevel"/>
    <w:tmpl w:val="414439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3" w15:restartNumberingAfterBreak="0">
    <w:nsid w:val="37DE0FB9"/>
    <w:multiLevelType w:val="hybridMultilevel"/>
    <w:tmpl w:val="60947580"/>
    <w:lvl w:ilvl="0" w:tplc="3FC03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94463"/>
    <w:multiLevelType w:val="hybridMultilevel"/>
    <w:tmpl w:val="AAB20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5588F"/>
    <w:multiLevelType w:val="multilevel"/>
    <w:tmpl w:val="42B6A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D06546"/>
    <w:multiLevelType w:val="multilevel"/>
    <w:tmpl w:val="EC5E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581BCD"/>
    <w:multiLevelType w:val="multilevel"/>
    <w:tmpl w:val="6E8EC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CA581A"/>
    <w:multiLevelType w:val="hybridMultilevel"/>
    <w:tmpl w:val="63D67B4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410224A7"/>
    <w:multiLevelType w:val="multilevel"/>
    <w:tmpl w:val="B72CA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6A3DE7"/>
    <w:multiLevelType w:val="hybridMultilevel"/>
    <w:tmpl w:val="15BAD9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225044"/>
    <w:multiLevelType w:val="hybridMultilevel"/>
    <w:tmpl w:val="F5369F30"/>
    <w:lvl w:ilvl="0" w:tplc="3C34FA6C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E3B1E"/>
    <w:multiLevelType w:val="multilevel"/>
    <w:tmpl w:val="41F85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09F3961"/>
    <w:multiLevelType w:val="multilevel"/>
    <w:tmpl w:val="0546C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1171972"/>
    <w:multiLevelType w:val="multilevel"/>
    <w:tmpl w:val="DB42E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7054E9"/>
    <w:multiLevelType w:val="hybridMultilevel"/>
    <w:tmpl w:val="6390104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53C04701"/>
    <w:multiLevelType w:val="hybridMultilevel"/>
    <w:tmpl w:val="F8A4654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5B3F3DEB"/>
    <w:multiLevelType w:val="hybridMultilevel"/>
    <w:tmpl w:val="2892D54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5BE10E8D"/>
    <w:multiLevelType w:val="multilevel"/>
    <w:tmpl w:val="BC70A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2D4D35"/>
    <w:multiLevelType w:val="multilevel"/>
    <w:tmpl w:val="6DFCD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713F1F"/>
    <w:multiLevelType w:val="hybridMultilevel"/>
    <w:tmpl w:val="1628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720A82"/>
    <w:multiLevelType w:val="multilevel"/>
    <w:tmpl w:val="C15C6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5D03C4"/>
    <w:multiLevelType w:val="multilevel"/>
    <w:tmpl w:val="363AD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F706E69"/>
    <w:multiLevelType w:val="multilevel"/>
    <w:tmpl w:val="0A20A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E25F3E"/>
    <w:multiLevelType w:val="hybridMultilevel"/>
    <w:tmpl w:val="423E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F0677F"/>
    <w:multiLevelType w:val="multilevel"/>
    <w:tmpl w:val="96863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8D228C"/>
    <w:multiLevelType w:val="hybridMultilevel"/>
    <w:tmpl w:val="8FEA883E"/>
    <w:lvl w:ilvl="0" w:tplc="4AC0F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7375348">
    <w:abstractNumId w:val="30"/>
  </w:num>
  <w:num w:numId="2" w16cid:durableId="145754000">
    <w:abstractNumId w:val="9"/>
  </w:num>
  <w:num w:numId="3" w16cid:durableId="780954957">
    <w:abstractNumId w:val="21"/>
  </w:num>
  <w:num w:numId="4" w16cid:durableId="28651482">
    <w:abstractNumId w:val="2"/>
  </w:num>
  <w:num w:numId="5" w16cid:durableId="751045844">
    <w:abstractNumId w:val="27"/>
  </w:num>
  <w:num w:numId="6" w16cid:durableId="2124036079">
    <w:abstractNumId w:val="10"/>
  </w:num>
  <w:num w:numId="7" w16cid:durableId="1206987696">
    <w:abstractNumId w:val="11"/>
  </w:num>
  <w:num w:numId="8" w16cid:durableId="1719668088">
    <w:abstractNumId w:val="13"/>
  </w:num>
  <w:num w:numId="9" w16cid:durableId="883642402">
    <w:abstractNumId w:val="1"/>
  </w:num>
  <w:num w:numId="10" w16cid:durableId="327171097">
    <w:abstractNumId w:val="14"/>
  </w:num>
  <w:num w:numId="11" w16cid:durableId="1168910691">
    <w:abstractNumId w:val="6"/>
  </w:num>
  <w:num w:numId="12" w16cid:durableId="1795784475">
    <w:abstractNumId w:val="12"/>
  </w:num>
  <w:num w:numId="13" w16cid:durableId="2091656287">
    <w:abstractNumId w:val="0"/>
  </w:num>
  <w:num w:numId="14" w16cid:durableId="1352100675">
    <w:abstractNumId w:val="5"/>
  </w:num>
  <w:num w:numId="15" w16cid:durableId="994063633">
    <w:abstractNumId w:val="31"/>
  </w:num>
  <w:num w:numId="16" w16cid:durableId="2007787045">
    <w:abstractNumId w:val="28"/>
  </w:num>
  <w:num w:numId="17" w16cid:durableId="1995866023">
    <w:abstractNumId w:val="29"/>
  </w:num>
  <w:num w:numId="18" w16cid:durableId="1175270749">
    <w:abstractNumId w:val="8"/>
  </w:num>
  <w:num w:numId="19" w16cid:durableId="806704326">
    <w:abstractNumId w:val="17"/>
  </w:num>
  <w:num w:numId="20" w16cid:durableId="381293730">
    <w:abstractNumId w:val="24"/>
  </w:num>
  <w:num w:numId="21" w16cid:durableId="821969079">
    <w:abstractNumId w:val="35"/>
  </w:num>
  <w:num w:numId="22" w16cid:durableId="429162084">
    <w:abstractNumId w:val="19"/>
  </w:num>
  <w:num w:numId="23" w16cid:durableId="301082640">
    <w:abstractNumId w:val="25"/>
  </w:num>
  <w:num w:numId="24" w16cid:durableId="383719982">
    <w:abstractNumId w:val="34"/>
  </w:num>
  <w:num w:numId="25" w16cid:durableId="703605176">
    <w:abstractNumId w:val="26"/>
  </w:num>
  <w:num w:numId="26" w16cid:durableId="803890107">
    <w:abstractNumId w:val="7"/>
  </w:num>
  <w:num w:numId="27" w16cid:durableId="976452606">
    <w:abstractNumId w:val="33"/>
  </w:num>
  <w:num w:numId="28" w16cid:durableId="1117335434">
    <w:abstractNumId w:val="15"/>
  </w:num>
  <w:num w:numId="29" w16cid:durableId="1690793390">
    <w:abstractNumId w:val="22"/>
  </w:num>
  <w:num w:numId="30" w16cid:durableId="199317832">
    <w:abstractNumId w:val="32"/>
  </w:num>
  <w:num w:numId="31" w16cid:durableId="2086798829">
    <w:abstractNumId w:val="16"/>
  </w:num>
  <w:num w:numId="32" w16cid:durableId="1161314971">
    <w:abstractNumId w:val="23"/>
  </w:num>
  <w:num w:numId="33" w16cid:durableId="306397923">
    <w:abstractNumId w:val="20"/>
  </w:num>
  <w:num w:numId="34" w16cid:durableId="1273050398">
    <w:abstractNumId w:val="4"/>
  </w:num>
  <w:num w:numId="35" w16cid:durableId="742334485">
    <w:abstractNumId w:val="36"/>
  </w:num>
  <w:num w:numId="36" w16cid:durableId="1874272443">
    <w:abstractNumId w:val="18"/>
  </w:num>
  <w:num w:numId="37" w16cid:durableId="4060790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YxMDUyMzU0MzVX0lEKTi0uzszPAykwrAUAujELfSwAAAA="/>
  </w:docVars>
  <w:rsids>
    <w:rsidRoot w:val="00411905"/>
    <w:rsid w:val="00061566"/>
    <w:rsid w:val="000D57F3"/>
    <w:rsid w:val="000E50CD"/>
    <w:rsid w:val="000F57C9"/>
    <w:rsid w:val="00107482"/>
    <w:rsid w:val="00131B56"/>
    <w:rsid w:val="00135B03"/>
    <w:rsid w:val="00197766"/>
    <w:rsid w:val="001A0DFF"/>
    <w:rsid w:val="001B6A68"/>
    <w:rsid w:val="001C2DE2"/>
    <w:rsid w:val="001F7100"/>
    <w:rsid w:val="0024243B"/>
    <w:rsid w:val="00242719"/>
    <w:rsid w:val="002454B3"/>
    <w:rsid w:val="00264F69"/>
    <w:rsid w:val="0026763F"/>
    <w:rsid w:val="00270D56"/>
    <w:rsid w:val="0029621C"/>
    <w:rsid w:val="002A7B12"/>
    <w:rsid w:val="002C40BA"/>
    <w:rsid w:val="002D2A4B"/>
    <w:rsid w:val="003350CE"/>
    <w:rsid w:val="003675CD"/>
    <w:rsid w:val="00377BC4"/>
    <w:rsid w:val="003A1E31"/>
    <w:rsid w:val="003A7106"/>
    <w:rsid w:val="003B69E8"/>
    <w:rsid w:val="00411905"/>
    <w:rsid w:val="00476873"/>
    <w:rsid w:val="004B3483"/>
    <w:rsid w:val="004C146B"/>
    <w:rsid w:val="004D70E3"/>
    <w:rsid w:val="004F1217"/>
    <w:rsid w:val="005142C6"/>
    <w:rsid w:val="0053186A"/>
    <w:rsid w:val="0053280E"/>
    <w:rsid w:val="005942EA"/>
    <w:rsid w:val="005A6696"/>
    <w:rsid w:val="005B65DB"/>
    <w:rsid w:val="005F3F74"/>
    <w:rsid w:val="00643E54"/>
    <w:rsid w:val="006E5B15"/>
    <w:rsid w:val="006F428C"/>
    <w:rsid w:val="007125EC"/>
    <w:rsid w:val="007250C8"/>
    <w:rsid w:val="007332FB"/>
    <w:rsid w:val="00762487"/>
    <w:rsid w:val="0078438E"/>
    <w:rsid w:val="007863A3"/>
    <w:rsid w:val="00786C62"/>
    <w:rsid w:val="007A6444"/>
    <w:rsid w:val="007C48F1"/>
    <w:rsid w:val="007C5433"/>
    <w:rsid w:val="008138DA"/>
    <w:rsid w:val="00881D61"/>
    <w:rsid w:val="00890E8C"/>
    <w:rsid w:val="00896A37"/>
    <w:rsid w:val="008C348D"/>
    <w:rsid w:val="009675DE"/>
    <w:rsid w:val="009A3B4E"/>
    <w:rsid w:val="009F4607"/>
    <w:rsid w:val="009F4FC9"/>
    <w:rsid w:val="00A15980"/>
    <w:rsid w:val="00A30EDC"/>
    <w:rsid w:val="00A465CF"/>
    <w:rsid w:val="00A72318"/>
    <w:rsid w:val="00A94108"/>
    <w:rsid w:val="00AD6747"/>
    <w:rsid w:val="00B135FE"/>
    <w:rsid w:val="00BA5FC6"/>
    <w:rsid w:val="00BA7E36"/>
    <w:rsid w:val="00C00D93"/>
    <w:rsid w:val="00C033D5"/>
    <w:rsid w:val="00C57E24"/>
    <w:rsid w:val="00C97924"/>
    <w:rsid w:val="00CD4340"/>
    <w:rsid w:val="00CE1286"/>
    <w:rsid w:val="00D20602"/>
    <w:rsid w:val="00D2380C"/>
    <w:rsid w:val="00D5299E"/>
    <w:rsid w:val="00DA08CA"/>
    <w:rsid w:val="00DB2705"/>
    <w:rsid w:val="00DB2BB8"/>
    <w:rsid w:val="00DF014D"/>
    <w:rsid w:val="00E04E79"/>
    <w:rsid w:val="00E30F64"/>
    <w:rsid w:val="00E45666"/>
    <w:rsid w:val="00E87D03"/>
    <w:rsid w:val="00E96F75"/>
    <w:rsid w:val="00EB0082"/>
    <w:rsid w:val="00EB18A0"/>
    <w:rsid w:val="00EC20FA"/>
    <w:rsid w:val="00EE4D41"/>
    <w:rsid w:val="00EF0B4B"/>
    <w:rsid w:val="00F32919"/>
    <w:rsid w:val="00F65355"/>
    <w:rsid w:val="00FC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5E253"/>
  <w15:chartTrackingRefBased/>
  <w15:docId w15:val="{5879836D-1ED2-412B-AE61-D1756C83B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905"/>
  </w:style>
  <w:style w:type="paragraph" w:styleId="Heading1">
    <w:name w:val="heading 1"/>
    <w:basedOn w:val="Normal"/>
    <w:link w:val="Heading1Char"/>
    <w:uiPriority w:val="9"/>
    <w:qFormat/>
    <w:rsid w:val="00197766"/>
    <w:pPr>
      <w:widowControl w:val="0"/>
      <w:autoSpaceDE w:val="0"/>
      <w:autoSpaceDN w:val="0"/>
      <w:spacing w:after="0" w:line="240" w:lineRule="auto"/>
      <w:ind w:left="240"/>
      <w:outlineLvl w:val="0"/>
    </w:pPr>
    <w:rPr>
      <w:rFonts w:ascii="Calibri" w:eastAsia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411905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Calibri" w:hAnsi="MinionPro-Regular" w:cs="MinionPro-Regular"/>
      <w:color w:val="000000"/>
      <w:sz w:val="24"/>
      <w:szCs w:val="24"/>
      <w:lang w:bidi="bn-BD"/>
    </w:rPr>
  </w:style>
  <w:style w:type="table" w:styleId="TableGrid">
    <w:name w:val="Table Grid"/>
    <w:basedOn w:val="TableNormal"/>
    <w:uiPriority w:val="39"/>
    <w:rsid w:val="004119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2A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2A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2A4B"/>
    <w:rPr>
      <w:color w:val="954F72" w:themeColor="followedHyperlink"/>
      <w:u w:val="single"/>
    </w:rPr>
  </w:style>
  <w:style w:type="paragraph" w:styleId="ListParagraph">
    <w:name w:val="List Paragraph"/>
    <w:aliases w:val="Indented Paragraph,Bullet 1,Use Case List Paragraph,b1,Bullet for no #'s,B1,Bullets,list1,List Paragraph Char Char,Number_1,Normal Sentence,Colorful List - Accent 11,ListPar1,new,SGLText List Paragraph,List Paragraph2,List Paragraph11,lp1"/>
    <w:basedOn w:val="Normal"/>
    <w:link w:val="ListParagraphChar"/>
    <w:uiPriority w:val="1"/>
    <w:qFormat/>
    <w:rsid w:val="00E96F75"/>
    <w:pPr>
      <w:ind w:left="720"/>
      <w:contextualSpacing/>
    </w:pPr>
    <w:rPr>
      <w:rFonts w:eastAsiaTheme="minorEastAsia" w:cs="Mangal"/>
      <w:szCs w:val="20"/>
      <w:lang w:bidi="hi-IN"/>
    </w:rPr>
  </w:style>
  <w:style w:type="character" w:styleId="Strong">
    <w:name w:val="Strong"/>
    <w:basedOn w:val="DefaultParagraphFont"/>
    <w:uiPriority w:val="22"/>
    <w:qFormat/>
    <w:rsid w:val="006F428C"/>
    <w:rPr>
      <w:b/>
      <w:bCs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Colorful List - Accent 11 Char"/>
    <w:link w:val="ListParagraph"/>
    <w:uiPriority w:val="1"/>
    <w:qFormat/>
    <w:locked/>
    <w:rsid w:val="006F428C"/>
    <w:rPr>
      <w:rFonts w:eastAsiaTheme="minorEastAsia" w:cs="Mangal"/>
      <w:szCs w:val="20"/>
      <w:lang w:bidi="hi-IN"/>
    </w:rPr>
  </w:style>
  <w:style w:type="paragraph" w:styleId="Title">
    <w:name w:val="Title"/>
    <w:basedOn w:val="Normal"/>
    <w:link w:val="TitleChar"/>
    <w:uiPriority w:val="10"/>
    <w:qFormat/>
    <w:rsid w:val="00DA08CA"/>
    <w:pPr>
      <w:widowControl w:val="0"/>
      <w:autoSpaceDE w:val="0"/>
      <w:autoSpaceDN w:val="0"/>
      <w:spacing w:after="0" w:line="647" w:lineRule="exact"/>
      <w:ind w:left="270"/>
    </w:pPr>
    <w:rPr>
      <w:rFonts w:ascii="Cambria Math" w:eastAsia="Cambria Math" w:hAnsi="Cambria Math" w:cs="Cambria Math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08CA"/>
    <w:rPr>
      <w:rFonts w:ascii="Cambria Math" w:eastAsia="Cambria Math" w:hAnsi="Cambria Math" w:cs="Cambria Math"/>
      <w:sz w:val="56"/>
      <w:szCs w:val="56"/>
    </w:rPr>
  </w:style>
  <w:style w:type="paragraph" w:styleId="NormalWeb">
    <w:name w:val="Normal (Web)"/>
    <w:basedOn w:val="Normal"/>
    <w:uiPriority w:val="99"/>
    <w:unhideWhenUsed/>
    <w:rsid w:val="008138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97766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74212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5645">
          <w:marLeft w:val="-6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7850">
          <w:marLeft w:val="-8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565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5896">
          <w:marLeft w:val="-78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99C6DE7596047A99E39224086D3EA" ma:contentTypeVersion="4" ma:contentTypeDescription="Create a new document." ma:contentTypeScope="" ma:versionID="94339a2c66ebf9b96e903320fbcab803">
  <xsd:schema xmlns:xsd="http://www.w3.org/2001/XMLSchema" xmlns:xs="http://www.w3.org/2001/XMLSchema" xmlns:p="http://schemas.microsoft.com/office/2006/metadata/properties" xmlns:ns2="049120fb-21db-43c4-8a3e-b8a581f98000" xmlns:ns3="4685f7ba-1be0-40cf-aab7-8fa5ddcb83f1" targetNamespace="http://schemas.microsoft.com/office/2006/metadata/properties" ma:root="true" ma:fieldsID="1f07844b6cddce968f750c99e3daa425" ns2:_="" ns3:_="">
    <xsd:import namespace="049120fb-21db-43c4-8a3e-b8a581f98000"/>
    <xsd:import namespace="4685f7ba-1be0-40cf-aab7-8fa5ddcb83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120fb-21db-43c4-8a3e-b8a581f980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5f7ba-1be0-40cf-aab7-8fa5ddcb83f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09B15-DB12-4784-82E5-2521470D66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C8B6FB-C8BD-4A2A-B933-CA4FBCC25D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9120fb-21db-43c4-8a3e-b8a581f98000"/>
    <ds:schemaRef ds:uri="4685f7ba-1be0-40cf-aab7-8fa5ddcb83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2BB3DC-5FD8-4CDD-AB5F-432475B06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MTAZ UDDIN</dc:creator>
  <cp:keywords/>
  <dc:description/>
  <cp:lastModifiedBy>Dhaval Barot</cp:lastModifiedBy>
  <cp:revision>6</cp:revision>
  <cp:lastPrinted>2022-09-14T22:28:00Z</cp:lastPrinted>
  <dcterms:created xsi:type="dcterms:W3CDTF">2023-03-28T15:23:00Z</dcterms:created>
  <dcterms:modified xsi:type="dcterms:W3CDTF">2023-03-30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79f1b7bf4bfa00a4439da5b1c0d4b4dfaf667fadedca3649c623c6fa7dbfca</vt:lpwstr>
  </property>
</Properties>
</file>